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4" w14:textId="3EC55A3D" w:rsidR="00E7182B" w:rsidRDefault="00AF16D3" w:rsidP="00C14D34">
      <w:pPr>
        <w:spacing w:after="0" w:line="276" w:lineRule="auto"/>
        <w:jc w:val="both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 xml:space="preserve">International Conference 2022 </w:t>
      </w:r>
    </w:p>
    <w:p w14:paraId="00000005" w14:textId="77777777" w:rsidR="00E7182B" w:rsidRDefault="00AF16D3" w:rsidP="00923903">
      <w:pPr>
        <w:spacing w:before="100" w:beforeAutospacing="1" w:after="100" w:afterAutospacing="1" w:line="276" w:lineRule="auto"/>
        <w:jc w:val="center"/>
        <w:rPr>
          <w:b/>
          <w:color w:val="0000CC"/>
          <w:sz w:val="32"/>
          <w:szCs w:val="32"/>
        </w:rPr>
      </w:pPr>
      <w:r>
        <w:rPr>
          <w:b/>
          <w:color w:val="0000CC"/>
          <w:sz w:val="32"/>
          <w:szCs w:val="32"/>
        </w:rPr>
        <w:t>RECONNECTING AND THRIVING IN THE NEW NORMAL</w:t>
      </w:r>
    </w:p>
    <w:p w14:paraId="00000006" w14:textId="77777777" w:rsidR="00E7182B" w:rsidRDefault="00AF16D3" w:rsidP="00C14D34">
      <w:pPr>
        <w:spacing w:after="0" w:line="276" w:lineRule="auto"/>
        <w:ind w:firstLine="720"/>
        <w:jc w:val="center"/>
        <w:rPr>
          <w:b/>
          <w:color w:val="0066FF"/>
          <w:sz w:val="32"/>
          <w:szCs w:val="32"/>
        </w:rPr>
      </w:pPr>
      <w:r>
        <w:rPr>
          <w:b/>
          <w:color w:val="0066FF"/>
          <w:sz w:val="32"/>
          <w:szCs w:val="32"/>
        </w:rPr>
        <w:t>CALL FOR PROPOSALS</w:t>
      </w:r>
    </w:p>
    <w:p w14:paraId="00000008" w14:textId="3CE718E9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E91510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2nd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international conference on </w:t>
      </w:r>
      <w:r w:rsidRPr="00F47EF4">
        <w:rPr>
          <w:rFonts w:ascii="Times New Roman" w:hAnsi="Times New Roman" w:cs="Times New Roman"/>
          <w:b/>
          <w:i/>
          <w:color w:val="000000"/>
          <w:sz w:val="24"/>
          <w:szCs w:val="24"/>
        </w:rPr>
        <w:t>Applied Linguistics and Language Education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will be held </w:t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from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tag w:val="goog_rdk_0"/>
          <w:id w:val="496924646"/>
        </w:sdtPr>
        <w:sdtEndPr/>
        <w:sdtContent/>
      </w:sdt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21</w:t>
      </w:r>
      <w:r w:rsidR="00453332" w:rsidRPr="00F47EF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to </w:t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22 October 2022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at the University of Economics,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 (UEH University) </w:t>
      </w:r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s a </w:t>
      </w:r>
      <w:r w:rsidR="00E83D2B" w:rsidRPr="00F47EF4">
        <w:rPr>
          <w:rFonts w:ascii="Times New Roman" w:hAnsi="Times New Roman" w:cs="Times New Roman"/>
          <w:b/>
          <w:color w:val="000000"/>
          <w:sz w:val="24"/>
          <w:szCs w:val="24"/>
        </w:rPr>
        <w:t>hybrid</w:t>
      </w:r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event (</w:t>
      </w:r>
      <w:r w:rsidR="00E83D2B" w:rsidRPr="00F47EF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virtual </w:t>
      </w:r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E83D2B" w:rsidRPr="00F47EF4">
        <w:rPr>
          <w:rFonts w:ascii="Times New Roman" w:hAnsi="Times New Roman" w:cs="Times New Roman"/>
          <w:b/>
          <w:color w:val="000000"/>
          <w:sz w:val="24"/>
          <w:szCs w:val="24"/>
        </w:rPr>
        <w:t>face-to-face presentations)</w:t>
      </w:r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E91510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The conference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ddresses the overarching theme of </w:t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“RECONNECTING AND THRIVING IN THE NEW NORMAL”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It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ims to provide dynamic opportunities for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6"/>
          <w:id w:val="26602898"/>
        </w:sdtPr>
        <w:sdtEndPr/>
        <w:sdtContent/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researchers, practitioners, and educators to </w:t>
      </w:r>
      <w:r w:rsidR="00E91510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share cutting edge research,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best practices, recent innovations, current trends, and practical challenges in the fields of </w:t>
      </w:r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pplied linguistics and language education. </w:t>
      </w:r>
    </w:p>
    <w:p w14:paraId="00000009" w14:textId="4150DC28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You are cordially invited to submi</w:t>
      </w:r>
      <w:r w:rsidR="00E91510" w:rsidRPr="00F47EF4">
        <w:rPr>
          <w:rFonts w:ascii="Times New Roman" w:hAnsi="Times New Roman" w:cs="Times New Roman"/>
          <w:color w:val="000000"/>
          <w:sz w:val="24"/>
          <w:szCs w:val="24"/>
        </w:rPr>
        <w:t>t an</w:t>
      </w:r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91510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bstract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>that describe</w:t>
      </w:r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F47EF4">
        <w:rPr>
          <w:rFonts w:ascii="Times New Roman" w:hAnsi="Times New Roman" w:cs="Times New Roman"/>
          <w:sz w:val="24"/>
          <w:szCs w:val="24"/>
        </w:rPr>
        <w:t xml:space="preserve">original </w:t>
      </w:r>
      <w:r w:rsidR="00E83D2B" w:rsidRPr="00F47EF4">
        <w:rPr>
          <w:rFonts w:ascii="Times New Roman" w:hAnsi="Times New Roman" w:cs="Times New Roman"/>
          <w:sz w:val="24"/>
          <w:szCs w:val="24"/>
        </w:rPr>
        <w:t xml:space="preserve">conceptual, theoretical, </w:t>
      </w:r>
      <w:proofErr w:type="spellStart"/>
      <w:r w:rsidR="00E83D2B" w:rsidRPr="00F47EF4">
        <w:rPr>
          <w:rFonts w:ascii="Times New Roman" w:hAnsi="Times New Roman" w:cs="Times New Roman"/>
          <w:sz w:val="24"/>
          <w:szCs w:val="24"/>
        </w:rPr>
        <w:t>interpretivist</w:t>
      </w:r>
      <w:proofErr w:type="spellEnd"/>
      <w:r w:rsidR="00E83D2B" w:rsidRPr="00F47EF4">
        <w:rPr>
          <w:rFonts w:ascii="Times New Roman" w:hAnsi="Times New Roman" w:cs="Times New Roman"/>
          <w:sz w:val="24"/>
          <w:szCs w:val="24"/>
        </w:rPr>
        <w:t xml:space="preserve"> or </w:t>
      </w:r>
      <w:r w:rsidR="00C14D34" w:rsidRPr="00F47EF4">
        <w:rPr>
          <w:rFonts w:ascii="Times New Roman" w:hAnsi="Times New Roman" w:cs="Times New Roman"/>
          <w:sz w:val="24"/>
          <w:szCs w:val="24"/>
        </w:rPr>
        <w:t>experimental research</w:t>
      </w:r>
      <w:r w:rsidR="00E83D2B" w:rsidRPr="00F47EF4">
        <w:rPr>
          <w:rFonts w:ascii="Times New Roman" w:hAnsi="Times New Roman" w:cs="Times New Roman"/>
          <w:sz w:val="24"/>
          <w:szCs w:val="24"/>
        </w:rPr>
        <w:t xml:space="preserve"> and/or </w:t>
      </w:r>
      <w:r w:rsidR="00C14D34" w:rsidRPr="00F47EF4">
        <w:rPr>
          <w:rFonts w:ascii="Times New Roman" w:hAnsi="Times New Roman" w:cs="Times New Roman"/>
          <w:sz w:val="24"/>
          <w:szCs w:val="24"/>
        </w:rPr>
        <w:t>practice,</w:t>
      </w:r>
      <w:r w:rsidRPr="00F47EF4">
        <w:rPr>
          <w:rFonts w:ascii="Times New Roman" w:hAnsi="Times New Roman" w:cs="Times New Roman"/>
          <w:sz w:val="24"/>
          <w:szCs w:val="24"/>
        </w:rPr>
        <w:t xml:space="preserve"> </w:t>
      </w:r>
      <w:r w:rsidR="00E91510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relating to one or more of the following conference </w:t>
      </w:r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>sub-</w:t>
      </w:r>
      <w:r w:rsidR="00E91510" w:rsidRPr="00F47EF4">
        <w:rPr>
          <w:rFonts w:ascii="Times New Roman" w:hAnsi="Times New Roman" w:cs="Times New Roman"/>
          <w:color w:val="000000"/>
          <w:sz w:val="24"/>
          <w:szCs w:val="24"/>
        </w:rPr>
        <w:t>themes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0000000A" w14:textId="77777777" w:rsidR="00E7182B" w:rsidRPr="00F47EF4" w:rsidRDefault="00AF16D3" w:rsidP="00C14D34">
      <w:pPr>
        <w:numPr>
          <w:ilvl w:val="0"/>
          <w:numId w:val="1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sz w:val="24"/>
          <w:szCs w:val="24"/>
        </w:rPr>
        <w:t>Bilingual and multilingual education</w:t>
      </w:r>
    </w:p>
    <w:p w14:paraId="0000000B" w14:textId="77777777" w:rsidR="00E7182B" w:rsidRPr="00F47EF4" w:rsidRDefault="00AF16D3" w:rsidP="00C14D34">
      <w:pPr>
        <w:numPr>
          <w:ilvl w:val="0"/>
          <w:numId w:val="1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sz w:val="24"/>
          <w:szCs w:val="24"/>
        </w:rPr>
        <w:t>Digital Learning and Technologies</w:t>
      </w:r>
    </w:p>
    <w:p w14:paraId="0000000C" w14:textId="77777777" w:rsidR="00E7182B" w:rsidRPr="00F47EF4" w:rsidRDefault="00AF16D3" w:rsidP="00C14D34">
      <w:pPr>
        <w:numPr>
          <w:ilvl w:val="0"/>
          <w:numId w:val="1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sz w:val="24"/>
          <w:szCs w:val="24"/>
        </w:rPr>
        <w:t>(Second/Foreign) Language Teaching and Learning</w:t>
      </w:r>
    </w:p>
    <w:p w14:paraId="0000000D" w14:textId="77777777" w:rsidR="00E7182B" w:rsidRPr="00F47EF4" w:rsidRDefault="00AF16D3" w:rsidP="00C14D34">
      <w:pPr>
        <w:numPr>
          <w:ilvl w:val="0"/>
          <w:numId w:val="1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sz w:val="24"/>
          <w:szCs w:val="24"/>
        </w:rPr>
        <w:t>Professional Development</w:t>
      </w:r>
    </w:p>
    <w:p w14:paraId="0000000E" w14:textId="77777777" w:rsidR="00E7182B" w:rsidRPr="00F47EF4" w:rsidRDefault="00AF16D3" w:rsidP="00C14D34">
      <w:pPr>
        <w:numPr>
          <w:ilvl w:val="0"/>
          <w:numId w:val="1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sz w:val="24"/>
          <w:szCs w:val="24"/>
        </w:rPr>
        <w:t>Testing and Assessment</w:t>
      </w:r>
    </w:p>
    <w:p w14:paraId="0000000F" w14:textId="77777777" w:rsidR="00E7182B" w:rsidRPr="00F47EF4" w:rsidRDefault="00AF16D3" w:rsidP="00C14D34">
      <w:pPr>
        <w:numPr>
          <w:ilvl w:val="0"/>
          <w:numId w:val="1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sz w:val="24"/>
          <w:szCs w:val="24"/>
        </w:rPr>
        <w:t>Materials and Curriculum Development</w:t>
      </w:r>
    </w:p>
    <w:p w14:paraId="00000010" w14:textId="77777777" w:rsidR="00E7182B" w:rsidRPr="00F47EF4" w:rsidRDefault="00AF16D3" w:rsidP="00C14D34">
      <w:pPr>
        <w:numPr>
          <w:ilvl w:val="0"/>
          <w:numId w:val="1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sz w:val="24"/>
          <w:szCs w:val="24"/>
        </w:rPr>
        <w:t>Language Education Research Methodology and Publication</w:t>
      </w:r>
    </w:p>
    <w:p w14:paraId="00000011" w14:textId="77777777" w:rsidR="00E7182B" w:rsidRPr="00F47EF4" w:rsidRDefault="00AF16D3" w:rsidP="00C14D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Language cognition</w:t>
      </w:r>
    </w:p>
    <w:p w14:paraId="00000012" w14:textId="77777777" w:rsidR="00E7182B" w:rsidRPr="00F47EF4" w:rsidRDefault="00AF16D3" w:rsidP="00C14D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Language, culture, and socialisation (ideology)</w:t>
      </w:r>
    </w:p>
    <w:p w14:paraId="00000013" w14:textId="77777777" w:rsidR="00E7182B" w:rsidRPr="00F47EF4" w:rsidRDefault="00AF16D3" w:rsidP="00C14D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Language planning and policy</w:t>
      </w:r>
    </w:p>
    <w:p w14:paraId="00000014" w14:textId="77777777" w:rsidR="00E7182B" w:rsidRPr="00F47EF4" w:rsidRDefault="00AF16D3" w:rsidP="00C14D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14" w:hanging="357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Pragmatics and sociolinguistics</w:t>
      </w:r>
    </w:p>
    <w:sdt>
      <w:sdtPr>
        <w:rPr>
          <w:rFonts w:ascii="Times New Roman" w:hAnsi="Times New Roman" w:cs="Times New Roman"/>
          <w:sz w:val="24"/>
          <w:szCs w:val="24"/>
        </w:rPr>
        <w:tag w:val="goog_rdk_12"/>
        <w:id w:val="266748750"/>
      </w:sdtPr>
      <w:sdtEndPr/>
      <w:sdtContent>
        <w:p w14:paraId="00000015" w14:textId="710E1A51" w:rsidR="00E7182B" w:rsidRPr="00F47EF4" w:rsidRDefault="00AF16D3" w:rsidP="00C14D34">
          <w:pPr>
            <w:numPr>
              <w:ilvl w:val="0"/>
              <w:numId w:val="1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76" w:lineRule="auto"/>
            <w:ind w:left="714" w:hanging="357"/>
            <w:rPr>
              <w:rFonts w:ascii="Times New Roman" w:hAnsi="Times New Roman" w:cs="Times New Roman"/>
              <w:color w:val="000000"/>
              <w:sz w:val="24"/>
              <w:szCs w:val="24"/>
            </w:rPr>
          </w:pPr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Corpus linguistics and discourse analysis</w:t>
          </w:r>
          <w:sdt>
            <w:sdtPr>
              <w:rPr>
                <w:rFonts w:ascii="Times New Roman" w:hAnsi="Times New Roman" w:cs="Times New Roman"/>
                <w:sz w:val="24"/>
                <w:szCs w:val="24"/>
              </w:rPr>
              <w:tag w:val="goog_rdk_11"/>
              <w:id w:val="-1349871086"/>
              <w:showingPlcHdr/>
            </w:sdtPr>
            <w:sdtEndPr/>
            <w:sdtContent>
              <w:r w:rsidR="008307B4">
                <w:rPr>
                  <w:rFonts w:ascii="Times New Roman" w:hAnsi="Times New Roman" w:cs="Times New Roman"/>
                  <w:sz w:val="24"/>
                  <w:szCs w:val="24"/>
                </w:rPr>
                <w:t xml:space="preserve">     </w:t>
              </w:r>
            </w:sdtContent>
          </w:sdt>
        </w:p>
      </w:sdtContent>
    </w:sdt>
    <w:p w14:paraId="00000017" w14:textId="77777777" w:rsidR="00E7182B" w:rsidRPr="00F47EF4" w:rsidRDefault="00AF16D3" w:rsidP="008307B4">
      <w:pPr>
        <w:spacing w:before="240" w:line="276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66FF"/>
          <w:sz w:val="24"/>
          <w:szCs w:val="24"/>
        </w:rPr>
        <w:t>CONFERENCE PROCEEDINGS</w:t>
      </w:r>
    </w:p>
    <w:p w14:paraId="00000018" w14:textId="05CB0B15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You are also invited to submit your full manuscripts for conference proceedings. Submitted papers will undergo a double-blind review process, and selected papers will be included in the conference proceedings, which will be published online in a PDF format under an </w:t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ISSN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issued by </w:t>
      </w:r>
      <w:proofErr w:type="spellStart"/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Chi Minh City Publishing House of Economics</w:t>
      </w:r>
      <w:r w:rsidR="00051D6A" w:rsidRPr="00F47EF4">
        <w:rPr>
          <w:rFonts w:ascii="Times New Roman" w:hAnsi="Times New Roman" w:cs="Times New Roman"/>
          <w:sz w:val="24"/>
          <w:szCs w:val="24"/>
        </w:rPr>
        <w:t>.</w:t>
      </w:r>
      <w:r w:rsidR="00BE4C59">
        <w:rPr>
          <w:rFonts w:ascii="Times New Roman" w:hAnsi="Times New Roman" w:cs="Times New Roman"/>
          <w:sz w:val="24"/>
          <w:szCs w:val="24"/>
        </w:rPr>
        <w:t xml:space="preserve"> T</w:t>
      </w:r>
      <w:r w:rsidR="00BE4C59" w:rsidRPr="00BE4C59">
        <w:rPr>
          <w:rFonts w:ascii="Times New Roman" w:hAnsi="Times New Roman" w:cs="Times New Roman"/>
          <w:sz w:val="24"/>
          <w:szCs w:val="24"/>
        </w:rPr>
        <w:t>he authors can choose to publish their papers in the</w:t>
      </w:r>
      <w:r w:rsidR="00BE4C59">
        <w:rPr>
          <w:rFonts w:ascii="Times New Roman" w:hAnsi="Times New Roman" w:cs="Times New Roman"/>
          <w:sz w:val="24"/>
          <w:szCs w:val="24"/>
        </w:rPr>
        <w:t xml:space="preserve"> </w:t>
      </w:r>
      <w:r w:rsidR="00BE4C59" w:rsidRPr="00BE4C59">
        <w:rPr>
          <w:rFonts w:ascii="Times New Roman" w:hAnsi="Times New Roman" w:cs="Times New Roman"/>
          <w:b/>
          <w:bCs/>
          <w:sz w:val="24"/>
          <w:szCs w:val="24"/>
          <w:lang w:val="en-US"/>
        </w:rPr>
        <w:t>Journal of Asian Business and Economic Studies (JABES)</w:t>
      </w:r>
      <w:r w:rsidR="00BE4C59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0000001A" w14:textId="6C8D93E4" w:rsidR="00E7182B" w:rsidRDefault="00AF16D3" w:rsidP="00D62841">
      <w:pPr>
        <w:spacing w:before="240" w:line="276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66FF"/>
          <w:sz w:val="24"/>
          <w:szCs w:val="24"/>
        </w:rPr>
        <w:t>IMPORTANT DATES</w:t>
      </w:r>
    </w:p>
    <w:p w14:paraId="0000001B" w14:textId="77777777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Announcement of programme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: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9 September 2022</w:t>
      </w:r>
    </w:p>
    <w:p w14:paraId="0000001D" w14:textId="77777777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Registration deadline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  <w:t>: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9 October 2022</w:t>
      </w:r>
    </w:p>
    <w:p w14:paraId="0000001E" w14:textId="77777777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Pre-conference workshops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  <w:t>: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July, August, September 2022</w:t>
      </w:r>
    </w:p>
    <w:p w14:paraId="0000001F" w14:textId="77777777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Main conference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: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21 – 22 October 2022</w:t>
      </w:r>
    </w:p>
    <w:p w14:paraId="44A3F47D" w14:textId="77777777" w:rsidR="00D62841" w:rsidRDefault="00D62841" w:rsidP="00D62841">
      <w:pPr>
        <w:spacing w:before="240" w:line="276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</w:p>
    <w:p w14:paraId="00000021" w14:textId="32F03813" w:rsidR="00E7182B" w:rsidRDefault="00AF16D3" w:rsidP="00D62841">
      <w:pPr>
        <w:spacing w:before="240" w:line="276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66FF"/>
          <w:sz w:val="24"/>
          <w:szCs w:val="24"/>
        </w:rPr>
        <w:t>TIMELINE</w:t>
      </w:r>
    </w:p>
    <w:p w14:paraId="00000022" w14:textId="237471A3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Call for abstracts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  <w:t>: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A456BA">
        <w:rPr>
          <w:rFonts w:ascii="Times New Roman" w:hAnsi="Times New Roman" w:cs="Times New Roman"/>
          <w:b/>
          <w:color w:val="000000"/>
          <w:sz w:val="24"/>
          <w:szCs w:val="24"/>
        </w:rPr>
        <w:t>18</w:t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April 2022</w:t>
      </w:r>
    </w:p>
    <w:p w14:paraId="00000023" w14:textId="5CE6DC91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Abstract submission deadline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  <w:t>: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5D6110" w:rsidRPr="00F47EF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30 </w:t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June 2022</w:t>
      </w:r>
    </w:p>
    <w:p w14:paraId="00000024" w14:textId="77777777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Notification of abstract acceptance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: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Within 4 weeks after the deadline</w:t>
      </w:r>
    </w:p>
    <w:p w14:paraId="00000025" w14:textId="77777777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Full paper submission deadline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: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28 August 2022</w:t>
      </w:r>
    </w:p>
    <w:p w14:paraId="00000026" w14:textId="77777777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Conference proceedings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: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25 December 2022</w:t>
      </w:r>
    </w:p>
    <w:p w14:paraId="50492B37" w14:textId="597B7AF1" w:rsidR="00025386" w:rsidRPr="00F47EF4" w:rsidRDefault="00025386" w:rsidP="008307B4">
      <w:pPr>
        <w:spacing w:before="240" w:line="276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66FF"/>
          <w:sz w:val="24"/>
          <w:szCs w:val="24"/>
        </w:rPr>
        <w:t>REGISTRATION FEES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06"/>
        <w:gridCol w:w="4910"/>
      </w:tblGrid>
      <w:tr w:rsidR="00025386" w:rsidRPr="00F47EF4" w14:paraId="3383024F" w14:textId="77777777" w:rsidTr="00B46053">
        <w:tc>
          <w:tcPr>
            <w:tcW w:w="4106" w:type="dxa"/>
          </w:tcPr>
          <w:p w14:paraId="220BC00A" w14:textId="77777777" w:rsidR="00025386" w:rsidRPr="00F47EF4" w:rsidRDefault="00025386" w:rsidP="00C14D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articipation Type</w:t>
            </w:r>
          </w:p>
        </w:tc>
        <w:tc>
          <w:tcPr>
            <w:tcW w:w="4910" w:type="dxa"/>
          </w:tcPr>
          <w:p w14:paraId="37D2F80E" w14:textId="77777777" w:rsidR="00025386" w:rsidRPr="00F47EF4" w:rsidRDefault="00025386" w:rsidP="00C14D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gistration Fee</w:t>
            </w:r>
          </w:p>
        </w:tc>
      </w:tr>
      <w:tr w:rsidR="00025386" w:rsidRPr="00F47EF4" w14:paraId="7994D5C0" w14:textId="77777777" w:rsidTr="00A23A0B">
        <w:tc>
          <w:tcPr>
            <w:tcW w:w="4106" w:type="dxa"/>
          </w:tcPr>
          <w:p w14:paraId="43FC66A4" w14:textId="77777777" w:rsidR="00025386" w:rsidRPr="00F47EF4" w:rsidRDefault="00025386" w:rsidP="00C14D34">
            <w:pPr>
              <w:spacing w:after="0"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etnamese presenters/participants</w:t>
            </w:r>
          </w:p>
        </w:tc>
        <w:tc>
          <w:tcPr>
            <w:tcW w:w="4910" w:type="dxa"/>
            <w:shd w:val="clear" w:color="auto" w:fill="auto"/>
          </w:tcPr>
          <w:p w14:paraId="44FA8888" w14:textId="77777777" w:rsidR="00025386" w:rsidRPr="00F47EF4" w:rsidRDefault="00025386" w:rsidP="00C14D34">
            <w:pPr>
              <w:spacing w:after="0"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0.000 VND (with lunches)</w:t>
            </w:r>
          </w:p>
          <w:p w14:paraId="5A5492E9" w14:textId="77777777" w:rsidR="00025386" w:rsidRPr="00F47EF4" w:rsidRDefault="00025386" w:rsidP="00C14D34">
            <w:pPr>
              <w:spacing w:after="0"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0.000 VND (without lunches)</w:t>
            </w:r>
          </w:p>
        </w:tc>
      </w:tr>
      <w:tr w:rsidR="00025386" w:rsidRPr="00F47EF4" w14:paraId="609CCAC3" w14:textId="77777777" w:rsidTr="00A23A0B">
        <w:tc>
          <w:tcPr>
            <w:tcW w:w="4106" w:type="dxa"/>
          </w:tcPr>
          <w:p w14:paraId="5DD9102C" w14:textId="77777777" w:rsidR="00025386" w:rsidRPr="00F47EF4" w:rsidRDefault="00025386" w:rsidP="00C14D34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ietnamese post-graduate students</w:t>
            </w:r>
          </w:p>
        </w:tc>
        <w:tc>
          <w:tcPr>
            <w:tcW w:w="4910" w:type="dxa"/>
            <w:shd w:val="clear" w:color="auto" w:fill="auto"/>
          </w:tcPr>
          <w:p w14:paraId="6B4E57B3" w14:textId="77777777" w:rsidR="00025386" w:rsidRPr="00F47EF4" w:rsidRDefault="00025386" w:rsidP="00C14D34">
            <w:pPr>
              <w:spacing w:after="0"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0.000 VND (with lunches)</w:t>
            </w:r>
          </w:p>
          <w:p w14:paraId="37876790" w14:textId="77777777" w:rsidR="00025386" w:rsidRPr="00F47EF4" w:rsidRDefault="00025386" w:rsidP="00C14D34">
            <w:pPr>
              <w:spacing w:after="0"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.000 VND (without lunches)</w:t>
            </w:r>
          </w:p>
        </w:tc>
      </w:tr>
      <w:tr w:rsidR="00025386" w:rsidRPr="00F47EF4" w14:paraId="18CCCA82" w14:textId="77777777" w:rsidTr="00A23A0B">
        <w:tc>
          <w:tcPr>
            <w:tcW w:w="4106" w:type="dxa"/>
          </w:tcPr>
          <w:p w14:paraId="7A1B97AB" w14:textId="77777777" w:rsidR="00025386" w:rsidRPr="00F47EF4" w:rsidRDefault="00025386" w:rsidP="00C14D34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ernational presenters/participants</w:t>
            </w:r>
          </w:p>
        </w:tc>
        <w:tc>
          <w:tcPr>
            <w:tcW w:w="4910" w:type="dxa"/>
            <w:shd w:val="clear" w:color="auto" w:fill="auto"/>
          </w:tcPr>
          <w:p w14:paraId="0F966C7E" w14:textId="77777777" w:rsidR="00025386" w:rsidRPr="00F47EF4" w:rsidRDefault="00025386" w:rsidP="00C14D34">
            <w:pPr>
              <w:spacing w:after="0"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$</w:t>
            </w:r>
          </w:p>
        </w:tc>
      </w:tr>
      <w:tr w:rsidR="00025386" w:rsidRPr="00F47EF4" w14:paraId="24931F9A" w14:textId="77777777" w:rsidTr="00A23A0B">
        <w:tc>
          <w:tcPr>
            <w:tcW w:w="4106" w:type="dxa"/>
          </w:tcPr>
          <w:p w14:paraId="0381A191" w14:textId="77777777" w:rsidR="00025386" w:rsidRPr="00F47EF4" w:rsidRDefault="00025386" w:rsidP="00C14D34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ternational post-graduate students </w:t>
            </w:r>
          </w:p>
        </w:tc>
        <w:tc>
          <w:tcPr>
            <w:tcW w:w="4910" w:type="dxa"/>
            <w:shd w:val="clear" w:color="auto" w:fill="auto"/>
          </w:tcPr>
          <w:p w14:paraId="1F1FDDF7" w14:textId="77777777" w:rsidR="00025386" w:rsidRPr="00F47EF4" w:rsidRDefault="00025386" w:rsidP="00C14D34">
            <w:pPr>
              <w:spacing w:after="0"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$</w:t>
            </w:r>
          </w:p>
        </w:tc>
      </w:tr>
      <w:tr w:rsidR="00025386" w:rsidRPr="00F47EF4" w14:paraId="72CBE997" w14:textId="77777777" w:rsidTr="00A23A0B">
        <w:tc>
          <w:tcPr>
            <w:tcW w:w="4106" w:type="dxa"/>
          </w:tcPr>
          <w:p w14:paraId="3B302CBD" w14:textId="77777777" w:rsidR="00025386" w:rsidRPr="00F47EF4" w:rsidRDefault="00025386" w:rsidP="00C14D34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nline presenters / participants</w:t>
            </w:r>
          </w:p>
        </w:tc>
        <w:tc>
          <w:tcPr>
            <w:tcW w:w="4910" w:type="dxa"/>
            <w:shd w:val="clear" w:color="auto" w:fill="auto"/>
          </w:tcPr>
          <w:p w14:paraId="423127AD" w14:textId="77777777" w:rsidR="00025386" w:rsidRPr="00F47EF4" w:rsidRDefault="00025386" w:rsidP="00C14D34">
            <w:pPr>
              <w:spacing w:after="0"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7E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0.000 VND / 40$</w:t>
            </w:r>
          </w:p>
        </w:tc>
      </w:tr>
    </w:tbl>
    <w:p w14:paraId="0000003B" w14:textId="77777777" w:rsidR="00E7182B" w:rsidRPr="00F47EF4" w:rsidRDefault="00E7182B" w:rsidP="00C14D34">
      <w:pPr>
        <w:spacing w:after="0" w:line="276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</w:p>
    <w:p w14:paraId="0000003C" w14:textId="7C4846AA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Conference registration fee includes: </w:t>
      </w:r>
      <w:r w:rsidRPr="00F47EF4">
        <w:rPr>
          <w:rFonts w:ascii="Times New Roman" w:hAnsi="Times New Roman" w:cs="Times New Roman"/>
          <w:i/>
          <w:color w:val="000000"/>
          <w:sz w:val="24"/>
          <w:szCs w:val="24"/>
        </w:rPr>
        <w:t>admission to keynote and parallel sessions, admission to poster viewing, all conference materials, tea/</w:t>
      </w:r>
      <w:r w:rsidRPr="00F47EF4">
        <w:rPr>
          <w:rFonts w:ascii="Times New Roman" w:hAnsi="Times New Roman" w:cs="Times New Roman"/>
          <w:i/>
          <w:sz w:val="24"/>
          <w:szCs w:val="24"/>
        </w:rPr>
        <w:t xml:space="preserve">coffee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24"/>
          <w:id w:val="1688330059"/>
        </w:sdtPr>
        <w:sdtEndPr/>
        <w:sdtContent>
          <w:r w:rsidRPr="00F47EF4">
            <w:rPr>
              <w:rFonts w:ascii="Times New Roman" w:hAnsi="Times New Roman" w:cs="Times New Roman"/>
              <w:i/>
              <w:sz w:val="24"/>
              <w:szCs w:val="24"/>
            </w:rPr>
            <w:t>and</w:t>
          </w:r>
          <w:r w:rsidR="00051D6A" w:rsidRPr="00F47EF4">
            <w:rPr>
              <w:rFonts w:ascii="Times New Roman" w:hAnsi="Times New Roman" w:cs="Times New Roman"/>
              <w:i/>
              <w:sz w:val="24"/>
              <w:szCs w:val="24"/>
            </w:rPr>
            <w:t xml:space="preserve"> </w:t>
          </w:r>
          <w:r w:rsidRPr="00F47EF4">
            <w:rPr>
              <w:rFonts w:ascii="Times New Roman" w:hAnsi="Times New Roman" w:cs="Times New Roman"/>
              <w:i/>
              <w:sz w:val="24"/>
              <w:szCs w:val="24"/>
            </w:rPr>
            <w:t>lunch</w:t>
          </w:r>
          <w:r w:rsidR="00025386" w:rsidRPr="00F47EF4">
            <w:rPr>
              <w:rFonts w:ascii="Times New Roman" w:hAnsi="Times New Roman" w:cs="Times New Roman"/>
              <w:i/>
              <w:sz w:val="24"/>
              <w:szCs w:val="24"/>
            </w:rPr>
            <w:t>es (optional for Vietnamese participants)</w:t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tag w:val="goog_rdk_27"/>
          <w:id w:val="757639548"/>
        </w:sdtPr>
        <w:sdtEndPr/>
        <w:sdtContent>
          <w:r w:rsidRPr="00F47EF4">
            <w:rPr>
              <w:rFonts w:ascii="Times New Roman" w:hAnsi="Times New Roman" w:cs="Times New Roman"/>
              <w:i/>
              <w:sz w:val="24"/>
              <w:szCs w:val="24"/>
            </w:rPr>
            <w:t>,</w:t>
          </w:r>
        </w:sdtContent>
      </w:sdt>
      <w:r w:rsidRPr="00F47EF4">
        <w:rPr>
          <w:rFonts w:ascii="Times New Roman" w:hAnsi="Times New Roman" w:cs="Times New Roman"/>
          <w:i/>
          <w:sz w:val="24"/>
          <w:szCs w:val="24"/>
        </w:rPr>
        <w:t xml:space="preserve"> Certificate </w:t>
      </w:r>
      <w:r w:rsidRPr="00F47EF4">
        <w:rPr>
          <w:rFonts w:ascii="Times New Roman" w:hAnsi="Times New Roman" w:cs="Times New Roman"/>
          <w:i/>
          <w:color w:val="000000"/>
          <w:sz w:val="24"/>
          <w:szCs w:val="24"/>
        </w:rPr>
        <w:t>of Attendance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. Conference materials and services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28"/>
          <w:id w:val="1301882970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include</w:t>
          </w:r>
        </w:sdtContent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Pr="00F47EF4">
        <w:rPr>
          <w:rFonts w:ascii="Times New Roman" w:hAnsi="Times New Roman" w:cs="Times New Roman"/>
          <w:i/>
          <w:color w:val="000000"/>
          <w:sz w:val="24"/>
          <w:szCs w:val="24"/>
        </w:rPr>
        <w:t>certificates, programme</w:t>
      </w:r>
      <w:r w:rsidR="00C14D34" w:rsidRPr="00F47EF4">
        <w:rPr>
          <w:rFonts w:ascii="Times New Roman" w:hAnsi="Times New Roman" w:cs="Times New Roman"/>
          <w:i/>
          <w:color w:val="000000"/>
          <w:sz w:val="24"/>
          <w:szCs w:val="24"/>
        </w:rPr>
        <w:t>s</w:t>
      </w:r>
      <w:r w:rsidRPr="00F47EF4">
        <w:rPr>
          <w:rFonts w:ascii="Times New Roman" w:hAnsi="Times New Roman" w:cs="Times New Roman"/>
          <w:i/>
          <w:color w:val="000000"/>
          <w:sz w:val="24"/>
          <w:szCs w:val="24"/>
        </w:rPr>
        <w:t>, book</w:t>
      </w:r>
      <w:r w:rsidR="00C14D34" w:rsidRPr="00F47EF4">
        <w:rPr>
          <w:rFonts w:ascii="Times New Roman" w:hAnsi="Times New Roman" w:cs="Times New Roman"/>
          <w:i/>
          <w:color w:val="000000"/>
          <w:sz w:val="24"/>
          <w:szCs w:val="24"/>
        </w:rPr>
        <w:t>s</w:t>
      </w:r>
      <w:r w:rsidRPr="00F47EF4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of abstracts, name badge</w:t>
      </w:r>
      <w:r w:rsidR="00C14D34" w:rsidRPr="00F47EF4">
        <w:rPr>
          <w:rFonts w:ascii="Times New Roman" w:hAnsi="Times New Roman" w:cs="Times New Roman"/>
          <w:i/>
          <w:color w:val="000000"/>
          <w:sz w:val="24"/>
          <w:szCs w:val="24"/>
        </w:rPr>
        <w:t>s</w:t>
      </w:r>
      <w:r w:rsidRPr="00F47EF4">
        <w:rPr>
          <w:rFonts w:ascii="Times New Roman" w:hAnsi="Times New Roman" w:cs="Times New Roman"/>
          <w:i/>
          <w:color w:val="000000"/>
          <w:sz w:val="24"/>
          <w:szCs w:val="24"/>
        </w:rPr>
        <w:t>, receipt</w:t>
      </w:r>
      <w:r w:rsidR="00C14D34" w:rsidRPr="00F47EF4">
        <w:rPr>
          <w:rFonts w:ascii="Times New Roman" w:hAnsi="Times New Roman" w:cs="Times New Roman"/>
          <w:i/>
          <w:color w:val="000000"/>
          <w:sz w:val="24"/>
          <w:szCs w:val="24"/>
        </w:rPr>
        <w:t>s</w:t>
      </w:r>
      <w:r w:rsidRPr="00F47EF4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of </w:t>
      </w:r>
      <w:r w:rsidR="00051D6A" w:rsidRPr="00F47EF4">
        <w:rPr>
          <w:rFonts w:ascii="Times New Roman" w:hAnsi="Times New Roman" w:cs="Times New Roman"/>
          <w:i/>
          <w:color w:val="000000"/>
          <w:sz w:val="24"/>
          <w:szCs w:val="24"/>
        </w:rPr>
        <w:t>fee payment</w:t>
      </w:r>
      <w:r w:rsidRPr="00F47EF4">
        <w:rPr>
          <w:rFonts w:ascii="Times New Roman" w:hAnsi="Times New Roman" w:cs="Times New Roman"/>
          <w:i/>
          <w:color w:val="000000"/>
          <w:sz w:val="24"/>
          <w:szCs w:val="24"/>
        </w:rPr>
        <w:t>, presentation</w:t>
      </w:r>
      <w:r w:rsidR="00C14D34" w:rsidRPr="00F47EF4">
        <w:rPr>
          <w:rFonts w:ascii="Times New Roman" w:hAnsi="Times New Roman" w:cs="Times New Roman"/>
          <w:i/>
          <w:color w:val="000000"/>
          <w:sz w:val="24"/>
          <w:szCs w:val="24"/>
        </w:rPr>
        <w:t>s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>. All conference materials and services will also be delivered digitally to the participant</w:t>
      </w:r>
      <w:r w:rsidR="00BD1F1C" w:rsidRPr="00F47EF4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000003E" w14:textId="4A0B12E3" w:rsidR="00E7182B" w:rsidRDefault="00AF16D3" w:rsidP="008307B4">
      <w:pPr>
        <w:spacing w:before="240" w:line="276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66FF"/>
          <w:sz w:val="24"/>
          <w:szCs w:val="24"/>
        </w:rPr>
        <w:t>TYPES OF SUBMISSIONS FOR PRESENTATIONS</w:t>
      </w:r>
    </w:p>
    <w:p w14:paraId="0000003F" w14:textId="77777777" w:rsidR="00E7182B" w:rsidRPr="00F47EF4" w:rsidRDefault="00AF16D3" w:rsidP="007D6A8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b/>
          <w:sz w:val="24"/>
          <w:szCs w:val="24"/>
        </w:rPr>
        <w:t>Oral presentations (25 minutes):</w:t>
      </w:r>
      <w:r w:rsidRPr="00F47EF4">
        <w:rPr>
          <w:rFonts w:ascii="Times New Roman" w:hAnsi="Times New Roman" w:cs="Times New Roman"/>
          <w:sz w:val="24"/>
          <w:szCs w:val="24"/>
        </w:rPr>
        <w:t xml:space="preserve"> The presenter delivers their research to their audience verbally, often accompanied by a PowerPoint slideshow. Oral presentations are generally organised by stream into parallel sessions comprising three or four presentations.</w:t>
      </w:r>
    </w:p>
    <w:p w14:paraId="00000040" w14:textId="77777777" w:rsidR="00E7182B" w:rsidRPr="00F47EF4" w:rsidRDefault="00AF16D3" w:rsidP="007D6A8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b/>
          <w:sz w:val="24"/>
          <w:szCs w:val="24"/>
        </w:rPr>
        <w:t>Virtual presentations (25 minutes):</w:t>
      </w:r>
      <w:r w:rsidRPr="00F47EF4">
        <w:rPr>
          <w:rFonts w:ascii="Times New Roman" w:hAnsi="Times New Roman" w:cs="Times New Roman"/>
          <w:sz w:val="24"/>
          <w:szCs w:val="24"/>
        </w:rPr>
        <w:t xml:space="preserve"> The presenter delivers their research either in real time via a virtual meeting platform or asynchronously using pre-recorded videos.</w:t>
      </w:r>
    </w:p>
    <w:p w14:paraId="00000041" w14:textId="431C7563" w:rsidR="00E7182B" w:rsidRPr="00F47EF4" w:rsidRDefault="00AF16D3" w:rsidP="007D6A8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b/>
          <w:sz w:val="24"/>
          <w:szCs w:val="24"/>
        </w:rPr>
        <w:t>Workshop presentations (50 minutes):</w:t>
      </w:r>
      <w:r w:rsidRPr="00F47EF4">
        <w:rPr>
          <w:rFonts w:ascii="Times New Roman" w:hAnsi="Times New Roman" w:cs="Times New Roman"/>
          <w:sz w:val="24"/>
          <w:szCs w:val="24"/>
        </w:rPr>
        <w:t xml:space="preserve"> A workshop </w:t>
      </w:r>
      <w:r w:rsidR="00E83D2B" w:rsidRPr="00F47EF4">
        <w:rPr>
          <w:rFonts w:ascii="Times New Roman" w:hAnsi="Times New Roman" w:cs="Times New Roman"/>
          <w:sz w:val="24"/>
          <w:szCs w:val="24"/>
        </w:rPr>
        <w:t xml:space="preserve">should be led by an experienced researcher or practitioner, be practically oriented and contain some experiential participation and opportunities for </w:t>
      </w:r>
      <w:r w:rsidRPr="00F47EF4">
        <w:rPr>
          <w:rFonts w:ascii="Times New Roman" w:hAnsi="Times New Roman" w:cs="Times New Roman"/>
          <w:sz w:val="24"/>
          <w:szCs w:val="24"/>
        </w:rPr>
        <w:t>interaction. A workshop often involves problem-solving, skills training, or the dissemination of new content or disciplinary approaches.</w:t>
      </w:r>
    </w:p>
    <w:p w14:paraId="00000042" w14:textId="618C8DA0" w:rsidR="00E7182B" w:rsidRPr="00F47EF4" w:rsidRDefault="00AF16D3" w:rsidP="007D6A89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b/>
          <w:sz w:val="24"/>
          <w:szCs w:val="24"/>
        </w:rPr>
        <w:t>Poster presentations (60 minutes</w:t>
      </w:r>
      <w:r w:rsidR="00C14D34" w:rsidRPr="00F47EF4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742DDA" w:rsidRPr="00F47EF4">
        <w:rPr>
          <w:rFonts w:ascii="Times New Roman" w:hAnsi="Times New Roman" w:cs="Times New Roman"/>
          <w:b/>
          <w:sz w:val="24"/>
          <w:szCs w:val="24"/>
        </w:rPr>
        <w:t xml:space="preserve">offline </w:t>
      </w:r>
      <w:r w:rsidR="00C14D34" w:rsidRPr="00F47EF4">
        <w:rPr>
          <w:rFonts w:ascii="Times New Roman" w:hAnsi="Times New Roman" w:cs="Times New Roman"/>
          <w:b/>
          <w:sz w:val="24"/>
          <w:szCs w:val="24"/>
        </w:rPr>
        <w:t>only</w:t>
      </w:r>
      <w:r w:rsidRPr="00F47EF4">
        <w:rPr>
          <w:rFonts w:ascii="Times New Roman" w:hAnsi="Times New Roman" w:cs="Times New Roman"/>
          <w:b/>
          <w:sz w:val="24"/>
          <w:szCs w:val="24"/>
        </w:rPr>
        <w:t xml:space="preserve">): </w:t>
      </w:r>
      <w:r w:rsidRPr="00F47EF4">
        <w:rPr>
          <w:rFonts w:ascii="Times New Roman" w:hAnsi="Times New Roman" w:cs="Times New Roman"/>
          <w:sz w:val="24"/>
          <w:szCs w:val="24"/>
        </w:rPr>
        <w:t>A poster presentation provides a relaxed presentation atmosphere in which the presenter uses a poster (in A0 size) to illustrate their research. Presenters will often engage with interested participants on a one-to-one basis, providing excellent opportunities for networking, discussion and relationship building.</w:t>
      </w:r>
    </w:p>
    <w:p w14:paraId="636E68C5" w14:textId="6C1E21D7" w:rsidR="00742DDA" w:rsidRPr="00F47EF4" w:rsidRDefault="00742DDA" w:rsidP="00C14D34">
      <w:pPr>
        <w:spacing w:after="0" w:line="276" w:lineRule="auto"/>
        <w:ind w:left="567" w:hanging="567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F47EF4">
        <w:rPr>
          <w:rFonts w:ascii="Times New Roman" w:hAnsi="Times New Roman" w:cs="Times New Roman"/>
          <w:b/>
          <w:i/>
          <w:sz w:val="24"/>
          <w:szCs w:val="24"/>
        </w:rPr>
        <w:lastRenderedPageBreak/>
        <w:t>Each presentation should include 5-10 minute for questions.</w:t>
      </w:r>
    </w:p>
    <w:p w14:paraId="00000044" w14:textId="6CE7F82E" w:rsidR="00E7182B" w:rsidRDefault="00AF16D3" w:rsidP="008307B4">
      <w:pPr>
        <w:spacing w:before="240" w:line="276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66FF"/>
          <w:sz w:val="24"/>
          <w:szCs w:val="24"/>
        </w:rPr>
        <w:t>SUBMISSION GUIDELINES</w:t>
      </w:r>
    </w:p>
    <w:p w14:paraId="00000045" w14:textId="77777777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Proposal Submissions</w:t>
      </w:r>
    </w:p>
    <w:p w14:paraId="00000046" w14:textId="7F16B355" w:rsidR="00E7182B" w:rsidRPr="00F47EF4" w:rsidRDefault="00AF16D3" w:rsidP="00C14D3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Format: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>Word (*.doc, *.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docx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31"/>
          <w:id w:val="-1130548244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 xml:space="preserve">A4 size, </w:t>
          </w:r>
        </w:sdtContent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>Times New Roman, font 12 points, line spacing 1.5 lines, followed line,</w:t>
      </w:r>
      <w:r w:rsidR="00C14D34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left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justified text and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32"/>
          <w:id w:val="688264415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no</w:t>
          </w:r>
        </w:sdtContent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indents on the first line.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34"/>
          <w:id w:val="1474336013"/>
          <w:showingPlcHdr/>
        </w:sdtPr>
        <w:sdtEndPr/>
        <w:sdtContent>
          <w:r w:rsidR="00051D6A" w:rsidRPr="00F47EF4">
            <w:rPr>
              <w:rFonts w:ascii="Times New Roman" w:hAnsi="Times New Roman" w:cs="Times New Roman"/>
              <w:sz w:val="24"/>
              <w:szCs w:val="24"/>
            </w:rPr>
            <w:t xml:space="preserve">     </w:t>
          </w:r>
        </w:sdtContent>
      </w:sdt>
    </w:p>
    <w:p w14:paraId="00000047" w14:textId="77777777" w:rsidR="00E7182B" w:rsidRPr="00F47EF4" w:rsidRDefault="00AF16D3" w:rsidP="00C14D3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Structure: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0000048" w14:textId="77777777" w:rsidR="00E7182B" w:rsidRPr="00F47EF4" w:rsidRDefault="00AF16D3" w:rsidP="00C14D3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Title of the presentation (max 15 words)</w:t>
      </w:r>
    </w:p>
    <w:p w14:paraId="00000049" w14:textId="35D02950" w:rsidR="00E7182B" w:rsidRPr="00F47EF4" w:rsidRDefault="00AF16D3" w:rsidP="00C14D3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Contact information </w:t>
      </w:r>
      <w:r w:rsidR="0019422C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for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>all authors (email and affiliations)</w:t>
      </w:r>
    </w:p>
    <w:p w14:paraId="0000004A" w14:textId="77777777" w:rsidR="00E7182B" w:rsidRPr="00F47EF4" w:rsidRDefault="00AF16D3" w:rsidP="00C14D3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Abstract (max 250 words)</w:t>
      </w:r>
    </w:p>
    <w:p w14:paraId="0000004B" w14:textId="0B4D5836" w:rsidR="00E7182B" w:rsidRPr="00F47EF4" w:rsidRDefault="00AF16D3" w:rsidP="00C14D3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Keywords: 3 – 5 keywords</w:t>
      </w:r>
    </w:p>
    <w:p w14:paraId="0000004C" w14:textId="77777777" w:rsidR="00E7182B" w:rsidRPr="00F47EF4" w:rsidRDefault="00AF16D3" w:rsidP="00C14D3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Biographical statement of presenter(s) (max 50 words for each) </w:t>
      </w:r>
    </w:p>
    <w:p w14:paraId="0000004D" w14:textId="1B1CA092" w:rsidR="00E7182B" w:rsidRPr="00F47EF4" w:rsidRDefault="00AF16D3" w:rsidP="00C14D3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For research-based submissions: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the abstract should include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37"/>
          <w:id w:val="286789674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b</w:t>
          </w:r>
        </w:sdtContent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ckground of the study,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39"/>
          <w:id w:val="1705896879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r</w:t>
          </w:r>
        </w:sdtContent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esearch gaps,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41"/>
          <w:id w:val="722340170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m</w:t>
          </w:r>
        </w:sdtContent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ethodology,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44"/>
          <w:id w:val="1152247625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p</w:t>
          </w:r>
        </w:sdtContent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rticipants, data collection and analysis,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45"/>
          <w:id w:val="1067762048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r</w:t>
          </w:r>
        </w:sdtContent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>esults/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47"/>
          <w:id w:val="1048800417"/>
          <w:showingPlcHdr/>
        </w:sdtPr>
        <w:sdtEndPr/>
        <w:sdtContent>
          <w:r w:rsidR="00051D6A" w:rsidRPr="00F47EF4">
            <w:rPr>
              <w:rFonts w:ascii="Times New Roman" w:hAnsi="Times New Roman" w:cs="Times New Roman"/>
              <w:sz w:val="24"/>
              <w:szCs w:val="24"/>
            </w:rPr>
            <w:t xml:space="preserve">     </w:t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tag w:val="goog_rdk_48"/>
          <w:id w:val="-1292050543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f</w:t>
          </w:r>
        </w:sdtContent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indings, and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49"/>
          <w:id w:val="503331372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i</w:t>
          </w:r>
        </w:sdtContent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>mplications (if any)</w:t>
      </w:r>
    </w:p>
    <w:p w14:paraId="0000004E" w14:textId="77777777" w:rsidR="00E7182B" w:rsidRPr="00F47EF4" w:rsidRDefault="00AF16D3" w:rsidP="00C14D3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For conceptual/theoretical/review work submissions: </w:t>
      </w:r>
      <w:r w:rsidRPr="00F47EF4">
        <w:rPr>
          <w:rFonts w:ascii="Times New Roman" w:hAnsi="Times New Roman" w:cs="Times New Roman"/>
          <w:color w:val="000000"/>
          <w:sz w:val="24"/>
          <w:szCs w:val="24"/>
        </w:rPr>
        <w:t>the abstract should include their specific structural elements.</w:t>
      </w:r>
    </w:p>
    <w:p w14:paraId="0000004F" w14:textId="77777777" w:rsidR="00E7182B" w:rsidRPr="00F47EF4" w:rsidRDefault="00E7182B" w:rsidP="00C14D34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0000050" w14:textId="77777777" w:rsidR="00E7182B" w:rsidRPr="00F47EF4" w:rsidRDefault="00AF16D3" w:rsidP="00C14D34">
      <w:pPr>
        <w:spacing w:after="0" w:line="276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0000"/>
          <w:sz w:val="24"/>
          <w:szCs w:val="24"/>
        </w:rPr>
        <w:t>Full paper submissions</w:t>
      </w:r>
    </w:p>
    <w:p w14:paraId="00000051" w14:textId="0034F8F9" w:rsidR="00E7182B" w:rsidRPr="00F47EF4" w:rsidRDefault="00AF16D3" w:rsidP="00C14D3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Full-Text Paper formatted in .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docx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format, PDF Version of the paper, and a blind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51"/>
          <w:id w:val="2086798597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v</w:t>
          </w:r>
        </w:sdtContent>
      </w:sdt>
      <w:r w:rsidRPr="00F47EF4">
        <w:rPr>
          <w:rFonts w:ascii="Times New Roman" w:hAnsi="Times New Roman" w:cs="Times New Roman"/>
          <w:color w:val="000000"/>
          <w:sz w:val="24"/>
          <w:szCs w:val="24"/>
        </w:rPr>
        <w:t>ersion of the paper (without authors’ information)</w:t>
      </w:r>
    </w:p>
    <w:p w14:paraId="00000052" w14:textId="33D74E6D" w:rsidR="00E7182B" w:rsidRPr="00F47EF4" w:rsidRDefault="00AF16D3" w:rsidP="00C14D3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APA styles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55"/>
          <w:id w:val="1433017267"/>
          <w:showingPlcHdr/>
        </w:sdtPr>
        <w:sdtEndPr/>
        <w:sdtContent>
          <w:r w:rsidR="00051D6A" w:rsidRPr="00F47EF4">
            <w:rPr>
              <w:rFonts w:ascii="Times New Roman" w:hAnsi="Times New Roman" w:cs="Times New Roman"/>
              <w:sz w:val="24"/>
              <w:szCs w:val="24"/>
            </w:rPr>
            <w:t xml:space="preserve">     </w:t>
          </w:r>
        </w:sdtContent>
      </w:sdt>
    </w:p>
    <w:p w14:paraId="00000053" w14:textId="7E335918" w:rsidR="00E7182B" w:rsidRPr="00F47EF4" w:rsidRDefault="00AF16D3" w:rsidP="00E9151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The full paper publication is free-of-charge.</w:t>
      </w:r>
    </w:p>
    <w:p w14:paraId="48AADE91" w14:textId="1C412DE2" w:rsidR="00E83D2B" w:rsidRDefault="00E83D2B" w:rsidP="008307B4">
      <w:pPr>
        <w:spacing w:before="240" w:line="276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66FF"/>
          <w:sz w:val="24"/>
          <w:szCs w:val="24"/>
        </w:rPr>
        <w:t xml:space="preserve">CONTRIBUTING UNIVERSITIES </w:t>
      </w:r>
    </w:p>
    <w:p w14:paraId="0B4E6109" w14:textId="77777777" w:rsidR="0019422C" w:rsidRPr="00F47EF4" w:rsidRDefault="00E83D2B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This conference is co-organised by</w:t>
      </w:r>
      <w:r w:rsidR="0019422C" w:rsidRPr="00F47EF4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43DB32C4" w14:textId="1F4B5F24" w:rsidR="0019422C" w:rsidRPr="00F47EF4" w:rsidRDefault="0019422C" w:rsidP="00742DD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he School of Foreign Languages (University of Economics, </w:t>
      </w:r>
      <w:proofErr w:type="spellStart"/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="00E83D2B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)</w:t>
      </w:r>
      <w:r w:rsidR="00742DDA" w:rsidRPr="00F47EF4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14:paraId="61F3099C" w14:textId="6580092F" w:rsidR="0019422C" w:rsidRPr="00F47EF4" w:rsidRDefault="0019422C" w:rsidP="00742DD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Humber College (Canada), </w:t>
      </w:r>
    </w:p>
    <w:p w14:paraId="3B080C11" w14:textId="3EC3B188" w:rsidR="00742DDA" w:rsidRPr="00F47EF4" w:rsidRDefault="0019422C" w:rsidP="00742DD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proofErr w:type="spellStart"/>
      <w:r w:rsidRPr="00F47EF4">
        <w:rPr>
          <w:rFonts w:ascii="Times New Roman" w:hAnsi="Times New Roman" w:cs="Times New Roman"/>
          <w:sz w:val="24"/>
          <w:szCs w:val="24"/>
        </w:rPr>
        <w:t>Mahasarakham</w:t>
      </w:r>
      <w:proofErr w:type="spellEnd"/>
      <w:r w:rsidRPr="00F47EF4">
        <w:rPr>
          <w:rFonts w:ascii="Times New Roman" w:hAnsi="Times New Roman" w:cs="Times New Roman"/>
          <w:sz w:val="24"/>
          <w:szCs w:val="24"/>
        </w:rPr>
        <w:t xml:space="preserve"> University (Thailand)</w:t>
      </w:r>
      <w:r w:rsidR="00742DDA" w:rsidRPr="00F47EF4">
        <w:rPr>
          <w:rFonts w:ascii="Times New Roman" w:hAnsi="Times New Roman" w:cs="Times New Roman"/>
          <w:sz w:val="24"/>
          <w:szCs w:val="24"/>
        </w:rPr>
        <w:t>,</w:t>
      </w:r>
    </w:p>
    <w:p w14:paraId="3A3EDEA1" w14:textId="747E8193" w:rsidR="00742DDA" w:rsidRPr="00F47EF4" w:rsidRDefault="0019422C" w:rsidP="00742DDA">
      <w:pPr>
        <w:pStyle w:val="ListParagraph"/>
        <w:numPr>
          <w:ilvl w:val="0"/>
          <w:numId w:val="5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F47EF4">
        <w:rPr>
          <w:rFonts w:ascii="Times New Roman" w:hAnsi="Times New Roman" w:cs="Times New Roman"/>
          <w:sz w:val="24"/>
          <w:szCs w:val="24"/>
        </w:rPr>
        <w:t>National University Philippines (Philippines)</w:t>
      </w:r>
      <w:r w:rsidR="00742DDA" w:rsidRPr="00F47EF4">
        <w:rPr>
          <w:rFonts w:ascii="Times New Roman" w:hAnsi="Times New Roman" w:cs="Times New Roman"/>
          <w:sz w:val="24"/>
          <w:szCs w:val="24"/>
        </w:rPr>
        <w:t>,</w:t>
      </w:r>
      <w:r w:rsidR="00742DDA" w:rsidRPr="00F47EF4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742DDA" w:rsidRPr="00F47EF4">
        <w:rPr>
          <w:rFonts w:ascii="Times New Roman" w:hAnsi="Times New Roman" w:cs="Times New Roman"/>
          <w:sz w:val="24"/>
          <w:szCs w:val="24"/>
          <w:lang w:val="en-US"/>
        </w:rPr>
        <w:instrText xml:space="preserve"> HYPERLINK "https://vn.linkedin.com/company/ilacs-ueh" </w:instrText>
      </w:r>
      <w:r w:rsidR="00742DDA" w:rsidRPr="00F47EF4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</w:p>
    <w:p w14:paraId="033468F7" w14:textId="57CE1415" w:rsidR="00742DDA" w:rsidRPr="00F47EF4" w:rsidRDefault="00742DDA" w:rsidP="00742DD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47EF4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  <w:lang w:val="en-US"/>
        </w:rPr>
        <w:t>International Language and Country Studies Institute (ILACS)</w:t>
      </w:r>
      <w:r w:rsidRPr="00F47EF4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0000055" w14:textId="46045569" w:rsidR="00E7182B" w:rsidRDefault="00AF16D3" w:rsidP="008307B4">
      <w:pPr>
        <w:spacing w:before="240" w:line="240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  <w:bookmarkStart w:id="0" w:name="_Hlk101768058"/>
      <w:r w:rsidRPr="00F47EF4">
        <w:rPr>
          <w:rFonts w:ascii="Times New Roman" w:hAnsi="Times New Roman" w:cs="Times New Roman"/>
          <w:b/>
          <w:color w:val="0066FF"/>
          <w:sz w:val="24"/>
          <w:szCs w:val="24"/>
        </w:rPr>
        <w:t>ORGANISING COMMITTEE</w:t>
      </w:r>
    </w:p>
    <w:bookmarkEnd w:id="0"/>
    <w:p w14:paraId="00000056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Mr. Vo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Dinh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Phuoc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Dean at School of Foreign Languages, University of Economics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 </w:t>
      </w:r>
    </w:p>
    <w:p w14:paraId="00000057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Mr. Bui My Ngoc, Associate Dean at School of Foreign Languages, University of Economics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 </w:t>
      </w:r>
    </w:p>
    <w:p w14:paraId="00000058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Ms. Truong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Thi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Anh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Dao, Lecturer at School of Foreign Languages, University of Economics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 </w:t>
      </w:r>
    </w:p>
    <w:p w14:paraId="00000059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Mr.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Minh Thang, Lecturer at School of Foreign Languages, University of Economics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</w:t>
      </w:r>
    </w:p>
    <w:p w14:paraId="0000005A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Mr. Vo Doan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T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Lecturer at School of Foreign Languages, University of Economics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</w:t>
      </w:r>
    </w:p>
    <w:p w14:paraId="0000005B" w14:textId="7B58FED0" w:rsidR="00E7182B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Ms.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Vuong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Pham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Thuy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Van, Secretary of International Affairs at School of Foreign Languages, University of Economics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</w:t>
      </w:r>
    </w:p>
    <w:p w14:paraId="2034634E" w14:textId="35E2321A" w:rsidR="00224C09" w:rsidRPr="00224C09" w:rsidRDefault="00224C09" w:rsidP="00224C0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Mr. Phan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Nhu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Minh, Dean of the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the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International Languages&amp; Country Studies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Institue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(ILACS)</w:t>
      </w:r>
    </w:p>
    <w:p w14:paraId="2AAEFB02" w14:textId="77777777" w:rsidR="00224C09" w:rsidRDefault="007B07D2" w:rsidP="008C6BC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24C09">
        <w:rPr>
          <w:rFonts w:ascii="Times New Roman" w:hAnsi="Times New Roman" w:cs="Times New Roman"/>
          <w:color w:val="000000"/>
          <w:sz w:val="24"/>
          <w:szCs w:val="24"/>
        </w:rPr>
        <w:t xml:space="preserve">Ms. Thai </w:t>
      </w:r>
      <w:proofErr w:type="spellStart"/>
      <w:r w:rsidRPr="00224C09">
        <w:rPr>
          <w:rFonts w:ascii="Times New Roman" w:hAnsi="Times New Roman" w:cs="Times New Roman"/>
          <w:color w:val="000000"/>
          <w:sz w:val="24"/>
          <w:szCs w:val="24"/>
        </w:rPr>
        <w:t>Thi</w:t>
      </w:r>
      <w:proofErr w:type="spellEnd"/>
      <w:r w:rsidRPr="00224C09">
        <w:rPr>
          <w:rFonts w:ascii="Times New Roman" w:hAnsi="Times New Roman" w:cs="Times New Roman"/>
          <w:color w:val="000000"/>
          <w:sz w:val="24"/>
          <w:szCs w:val="24"/>
        </w:rPr>
        <w:t xml:space="preserve"> Thu </w:t>
      </w:r>
      <w:proofErr w:type="spellStart"/>
      <w:r w:rsidRPr="00224C09">
        <w:rPr>
          <w:rFonts w:ascii="Times New Roman" w:hAnsi="Times New Roman" w:cs="Times New Roman"/>
          <w:color w:val="000000"/>
          <w:sz w:val="24"/>
          <w:szCs w:val="24"/>
        </w:rPr>
        <w:t>Giang</w:t>
      </w:r>
      <w:proofErr w:type="spellEnd"/>
      <w:r w:rsidRPr="00224C09">
        <w:rPr>
          <w:rFonts w:ascii="Times New Roman" w:hAnsi="Times New Roman" w:cs="Times New Roman"/>
          <w:color w:val="000000"/>
          <w:sz w:val="24"/>
          <w:szCs w:val="24"/>
        </w:rPr>
        <w:t>, CEO of the</w:t>
      </w:r>
      <w:r w:rsidR="00224C09"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ILACS</w:t>
      </w:r>
      <w:r w:rsidR="00224C09" w:rsidRPr="00224C0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0BFAF96" w14:textId="16C1FA60" w:rsidR="00413907" w:rsidRPr="00224C09" w:rsidRDefault="00413907" w:rsidP="008C6BC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24C09">
        <w:rPr>
          <w:rFonts w:ascii="Times New Roman" w:hAnsi="Times New Roman" w:cs="Times New Roman"/>
          <w:color w:val="000000"/>
          <w:sz w:val="24"/>
          <w:szCs w:val="24"/>
        </w:rPr>
        <w:t xml:space="preserve">Ms. Ngo </w:t>
      </w:r>
      <w:proofErr w:type="spellStart"/>
      <w:r w:rsidRPr="00224C09">
        <w:rPr>
          <w:rFonts w:ascii="Times New Roman" w:hAnsi="Times New Roman" w:cs="Times New Roman"/>
          <w:color w:val="000000"/>
          <w:sz w:val="24"/>
          <w:szCs w:val="24"/>
        </w:rPr>
        <w:t>Thanh</w:t>
      </w:r>
      <w:proofErr w:type="spellEnd"/>
      <w:r w:rsidRPr="00224C09">
        <w:rPr>
          <w:rFonts w:ascii="Times New Roman" w:hAnsi="Times New Roman" w:cs="Times New Roman"/>
          <w:color w:val="000000"/>
          <w:sz w:val="24"/>
          <w:szCs w:val="24"/>
        </w:rPr>
        <w:t xml:space="preserve"> Thao, Program Manager- Corporate Training of the ILACS</w:t>
      </w:r>
    </w:p>
    <w:p w14:paraId="1E6E2FD7" w14:textId="5D22FD3D" w:rsidR="00413907" w:rsidRDefault="00413907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Ms. Duong Le Ngoc Thy, </w:t>
      </w:r>
      <w:r w:rsidR="00F47EF4" w:rsidRPr="00F47EF4">
        <w:rPr>
          <w:rFonts w:ascii="Times New Roman" w:hAnsi="Times New Roman" w:cs="Times New Roman"/>
          <w:color w:val="000000"/>
          <w:sz w:val="24"/>
          <w:szCs w:val="24"/>
        </w:rPr>
        <w:t>Administration- HR Manager of the ILACS</w:t>
      </w:r>
    </w:p>
    <w:p w14:paraId="2259F0BE" w14:textId="0B9C7D20" w:rsidR="000054BB" w:rsidRPr="000054BB" w:rsidRDefault="000054BB" w:rsidP="005A1EB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054BB">
        <w:rPr>
          <w:rFonts w:ascii="Times New Roman" w:hAnsi="Times New Roman" w:cs="Times New Roman"/>
          <w:color w:val="000000"/>
          <w:sz w:val="24"/>
          <w:szCs w:val="24"/>
        </w:rPr>
        <w:t xml:space="preserve">Ms. Kimmy Do, </w:t>
      </w:r>
      <w:r w:rsidRPr="000054BB">
        <w:rPr>
          <w:rFonts w:ascii="Times New Roman" w:hAnsi="Times New Roman" w:cs="Times New Roman"/>
          <w:bCs/>
          <w:color w:val="000000"/>
          <w:sz w:val="24"/>
          <w:szCs w:val="24"/>
          <w:lang w:val="en-US"/>
        </w:rPr>
        <w:t xml:space="preserve">Manager, </w:t>
      </w:r>
      <w:bookmarkStart w:id="1" w:name="_GoBack"/>
      <w:bookmarkEnd w:id="1"/>
      <w:r w:rsidRPr="000054BB">
        <w:rPr>
          <w:rFonts w:ascii="Times New Roman" w:hAnsi="Times New Roman" w:cs="Times New Roman"/>
          <w:color w:val="000000"/>
          <w:sz w:val="24"/>
          <w:szCs w:val="24"/>
          <w:lang w:val="en-US"/>
        </w:rPr>
        <w:t>Centre for Education, Language and Professional Practice, Faculty of Liberal Arts &amp; Sciences and Innovative Learning, Humber College ITAL</w:t>
      </w:r>
    </w:p>
    <w:p w14:paraId="0000005C" w14:textId="7870284C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Mr. Jessie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Barrot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Dean at College of Education, Arts &amp; Sciences, National University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56"/>
          <w:id w:val="-302004193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Philippines</w:t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tag w:val="goog_rdk_57"/>
          <w:id w:val="-1050299406"/>
          <w:showingPlcHdr/>
        </w:sdtPr>
        <w:sdtEndPr/>
        <w:sdtContent>
          <w:r w:rsidR="00051D6A" w:rsidRPr="00F47EF4">
            <w:rPr>
              <w:rFonts w:ascii="Times New Roman" w:hAnsi="Times New Roman" w:cs="Times New Roman"/>
              <w:sz w:val="24"/>
              <w:szCs w:val="24"/>
            </w:rPr>
            <w:t xml:space="preserve">     </w:t>
          </w:r>
        </w:sdtContent>
      </w:sdt>
    </w:p>
    <w:p w14:paraId="0000005D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Mr.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Apisak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Sukying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Chair of ELT Programme at Faculty of Humanities and Social Sciences,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Mahasarakham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University, Thailand</w:t>
      </w:r>
    </w:p>
    <w:p w14:paraId="0000005E" w14:textId="6050FF23" w:rsidR="00E7182B" w:rsidRDefault="00AF16D3" w:rsidP="00D62841">
      <w:pPr>
        <w:spacing w:before="240" w:line="240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  <w:bookmarkStart w:id="2" w:name="_heading=h.gjdgxs" w:colFirst="0" w:colLast="0"/>
      <w:bookmarkEnd w:id="2"/>
      <w:r w:rsidRPr="00F47EF4">
        <w:rPr>
          <w:rFonts w:ascii="Times New Roman" w:hAnsi="Times New Roman" w:cs="Times New Roman"/>
          <w:b/>
          <w:color w:val="0066FF"/>
          <w:sz w:val="24"/>
          <w:szCs w:val="24"/>
        </w:rPr>
        <w:t>EDITORIAL BOARD</w:t>
      </w:r>
    </w:p>
    <w:p w14:paraId="0000005F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>Associate Professor Jonathan Newton, Programme Director, School of Linguistics and Applied Language Studies, Victoria University of Wellington, New Zealand</w:t>
      </w:r>
    </w:p>
    <w:p w14:paraId="00000060" w14:textId="5CAB2C36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Professor Jessie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Barrot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Dean of the College of Education, Arts and Sciences, National University, </w:t>
      </w:r>
      <w:sdt>
        <w:sdtPr>
          <w:rPr>
            <w:rFonts w:ascii="Times New Roman" w:hAnsi="Times New Roman" w:cs="Times New Roman"/>
            <w:sz w:val="24"/>
            <w:szCs w:val="24"/>
          </w:rPr>
          <w:tag w:val="goog_rdk_58"/>
          <w:id w:val="-1085525771"/>
        </w:sdtPr>
        <w:sdtEndPr/>
        <w:sdtContent>
          <w:r w:rsidRPr="00F47EF4">
            <w:rPr>
              <w:rFonts w:ascii="Times New Roman" w:hAnsi="Times New Roman" w:cs="Times New Roman"/>
              <w:color w:val="000000"/>
              <w:sz w:val="24"/>
              <w:szCs w:val="24"/>
            </w:rPr>
            <w:t>Philippines</w:t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tag w:val="goog_rdk_59"/>
          <w:id w:val="-2021306067"/>
          <w:showingPlcHdr/>
        </w:sdtPr>
        <w:sdtEndPr/>
        <w:sdtContent>
          <w:r w:rsidR="00051D6A" w:rsidRPr="00F47EF4">
            <w:rPr>
              <w:rFonts w:ascii="Times New Roman" w:hAnsi="Times New Roman" w:cs="Times New Roman"/>
              <w:sz w:val="24"/>
              <w:szCs w:val="24"/>
            </w:rPr>
            <w:t xml:space="preserve">     </w:t>
          </w:r>
        </w:sdtContent>
      </w:sdt>
    </w:p>
    <w:p w14:paraId="00000061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ssistant Professor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Apisak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Sukying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Chair of ELT Programme at Faculty of Humanities and Social Sciences,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Mahasarakham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University, Thailand</w:t>
      </w:r>
    </w:p>
    <w:p w14:paraId="00000062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Dr.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Phan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Thi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Van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Thanh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Lecturer at School of Foreign Languages, University of Economics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 </w:t>
      </w:r>
    </w:p>
    <w:p w14:paraId="00000063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Dr.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Nguyen Tan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Loc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Lecturer at School of Foreign Languages, University of Economics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 </w:t>
      </w:r>
    </w:p>
    <w:p w14:paraId="00000064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Dr.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Nguyen Huynh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Trang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Lecturer at School of Foreign Languages, University of Economics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</w:t>
      </w:r>
    </w:p>
    <w:p w14:paraId="00000065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Dr.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Vo Doan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T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Lecturer at School of Foreign Languages, University of Economics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H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Chi Minh City</w:t>
      </w:r>
    </w:p>
    <w:p w14:paraId="00000066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Dr.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Maribel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Vergel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–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Belleza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>, Former Director of Language Institute at the National University, Manila, Philippines</w:t>
      </w:r>
    </w:p>
    <w:p w14:paraId="00000067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ssistant Professor Aldrin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Ludovice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>, Lecturer at the College of Education, Arts and Sciences, National University, Manila, Philippines</w:t>
      </w:r>
    </w:p>
    <w:p w14:paraId="00000068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ssistant Professor Carlo G.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Soberan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>, Lecturer at the College of Education, Arts and Sciences, National University, Manila, Philippines</w:t>
      </w:r>
    </w:p>
    <w:p w14:paraId="00000069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Assistant Professor Christine B.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Villadiego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Lecturer at the College of Education, Arts and Sciences,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theNational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University, Manila, Philippines</w:t>
      </w:r>
    </w:p>
    <w:p w14:paraId="0000006A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Dr.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Pilanut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Phusawisot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Lecturer at the Department of Western Languages and Linguistics,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Mahasarakham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University, Thailand</w:t>
      </w:r>
    </w:p>
    <w:p w14:paraId="0000006B" w14:textId="77777777" w:rsidR="00E7182B" w:rsidRPr="00F47EF4" w:rsidRDefault="00AF16D3" w:rsidP="00A23A0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Dr.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Eric A.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Ambele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, Lecturer at the Faculty of Humanities and Social Sciences, </w:t>
      </w:r>
      <w:proofErr w:type="spellStart"/>
      <w:r w:rsidRPr="00F47EF4">
        <w:rPr>
          <w:rFonts w:ascii="Times New Roman" w:hAnsi="Times New Roman" w:cs="Times New Roman"/>
          <w:color w:val="000000"/>
          <w:sz w:val="24"/>
          <w:szCs w:val="24"/>
        </w:rPr>
        <w:t>Mahasarakham</w:t>
      </w:r>
      <w:proofErr w:type="spellEnd"/>
      <w:r w:rsidRPr="00F47EF4">
        <w:rPr>
          <w:rFonts w:ascii="Times New Roman" w:hAnsi="Times New Roman" w:cs="Times New Roman"/>
          <w:color w:val="000000"/>
          <w:sz w:val="24"/>
          <w:szCs w:val="24"/>
        </w:rPr>
        <w:t xml:space="preserve"> University, Thailand.</w:t>
      </w:r>
    </w:p>
    <w:p w14:paraId="41C27464" w14:textId="227774EC" w:rsidR="008B5AC1" w:rsidRPr="00F47EF4" w:rsidRDefault="008B5AC1" w:rsidP="008307B4">
      <w:pPr>
        <w:spacing w:before="240" w:line="276" w:lineRule="auto"/>
        <w:jc w:val="both"/>
        <w:rPr>
          <w:rFonts w:ascii="Times New Roman" w:hAnsi="Times New Roman" w:cs="Times New Roman"/>
          <w:b/>
          <w:color w:val="0066FF"/>
          <w:sz w:val="24"/>
          <w:szCs w:val="24"/>
        </w:rPr>
      </w:pPr>
      <w:r w:rsidRPr="00F47EF4">
        <w:rPr>
          <w:rFonts w:ascii="Times New Roman" w:hAnsi="Times New Roman" w:cs="Times New Roman"/>
          <w:b/>
          <w:color w:val="0066FF"/>
          <w:sz w:val="24"/>
          <w:szCs w:val="24"/>
        </w:rPr>
        <w:t>CONTACT</w:t>
      </w:r>
    </w:p>
    <w:p w14:paraId="5BF805EE" w14:textId="77777777" w:rsidR="008B5AC1" w:rsidRDefault="008B5AC1" w:rsidP="008B5AC1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47EF4">
        <w:rPr>
          <w:rFonts w:ascii="Times New Roman" w:hAnsi="Times New Roman" w:cs="Times New Roman"/>
          <w:sz w:val="24"/>
          <w:szCs w:val="24"/>
        </w:rPr>
        <w:t xml:space="preserve">Inquiries about the conference and submissions should be sent to </w:t>
      </w:r>
      <w:r w:rsidRPr="00F47EF4">
        <w:rPr>
          <w:rFonts w:ascii="Times New Roman" w:hAnsi="Times New Roman" w:cs="Times New Roman"/>
          <w:b/>
          <w:sz w:val="24"/>
          <w:szCs w:val="24"/>
        </w:rPr>
        <w:t xml:space="preserve">Ms. </w:t>
      </w:r>
      <w:proofErr w:type="spellStart"/>
      <w:r w:rsidRPr="00F47EF4">
        <w:rPr>
          <w:rFonts w:ascii="Times New Roman" w:hAnsi="Times New Roman" w:cs="Times New Roman"/>
          <w:b/>
          <w:sz w:val="24"/>
          <w:szCs w:val="24"/>
        </w:rPr>
        <w:t>Vuong</w:t>
      </w:r>
      <w:proofErr w:type="spellEnd"/>
      <w:r w:rsidRPr="00F47EF4">
        <w:rPr>
          <w:rFonts w:ascii="Times New Roman" w:hAnsi="Times New Roman" w:cs="Times New Roman"/>
          <w:b/>
          <w:sz w:val="24"/>
          <w:szCs w:val="24"/>
        </w:rPr>
        <w:t xml:space="preserve"> Pham </w:t>
      </w:r>
      <w:proofErr w:type="spellStart"/>
      <w:r w:rsidRPr="00F47EF4">
        <w:rPr>
          <w:rFonts w:ascii="Times New Roman" w:hAnsi="Times New Roman" w:cs="Times New Roman"/>
          <w:b/>
          <w:sz w:val="24"/>
          <w:szCs w:val="24"/>
        </w:rPr>
        <w:t>Thuy</w:t>
      </w:r>
      <w:proofErr w:type="spellEnd"/>
      <w:r w:rsidRPr="00F47EF4">
        <w:rPr>
          <w:rFonts w:ascii="Times New Roman" w:hAnsi="Times New Roman" w:cs="Times New Roman"/>
          <w:b/>
          <w:sz w:val="24"/>
          <w:szCs w:val="24"/>
        </w:rPr>
        <w:t xml:space="preserve"> Van</w:t>
      </w:r>
      <w:r w:rsidRPr="00F47EF4">
        <w:rPr>
          <w:rFonts w:ascii="Times New Roman" w:hAnsi="Times New Roman" w:cs="Times New Roman"/>
          <w:sz w:val="24"/>
          <w:szCs w:val="24"/>
        </w:rPr>
        <w:t xml:space="preserve">. Phone: </w:t>
      </w:r>
      <w:r w:rsidRPr="00F47EF4">
        <w:rPr>
          <w:rFonts w:ascii="Times New Roman" w:hAnsi="Times New Roman" w:cs="Times New Roman"/>
          <w:b/>
          <w:sz w:val="24"/>
          <w:szCs w:val="24"/>
        </w:rPr>
        <w:t>0907277208</w:t>
      </w:r>
      <w:r w:rsidRPr="00F47EF4">
        <w:rPr>
          <w:rFonts w:ascii="Times New Roman" w:hAnsi="Times New Roman" w:cs="Times New Roman"/>
          <w:sz w:val="24"/>
          <w:szCs w:val="24"/>
        </w:rPr>
        <w:t xml:space="preserve">. Email: </w:t>
      </w:r>
      <w:hyperlink r:id="rId9" w:history="1">
        <w:r w:rsidRPr="001D6C07">
          <w:rPr>
            <w:rStyle w:val="Hyperlink"/>
            <w:rFonts w:ascii="Times New Roman" w:hAnsi="Times New Roman" w:cs="Times New Roman"/>
            <w:b/>
            <w:sz w:val="24"/>
            <w:szCs w:val="24"/>
          </w:rPr>
          <w:t>vanvpt@ueh.edu.vn</w:t>
        </w:r>
      </w:hyperlink>
      <w:r w:rsidRPr="00F47EF4">
        <w:rPr>
          <w:rFonts w:ascii="Times New Roman" w:hAnsi="Times New Roman" w:cs="Times New Roman"/>
          <w:sz w:val="24"/>
          <w:szCs w:val="24"/>
        </w:rPr>
        <w:t>.</w:t>
      </w:r>
    </w:p>
    <w:sectPr w:rsidR="008B5AC1" w:rsidSect="00AD50C4">
      <w:headerReference w:type="default" r:id="rId10"/>
      <w:pgSz w:w="11906" w:h="16838"/>
      <w:pgMar w:top="1985" w:right="1440" w:bottom="1440" w:left="1440" w:header="737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DE24B2" w14:textId="77777777" w:rsidR="00535C43" w:rsidRDefault="00535C43" w:rsidP="00E450E6">
      <w:pPr>
        <w:spacing w:after="0" w:line="240" w:lineRule="auto"/>
      </w:pPr>
      <w:r>
        <w:separator/>
      </w:r>
    </w:p>
  </w:endnote>
  <w:endnote w:type="continuationSeparator" w:id="0">
    <w:p w14:paraId="1352F013" w14:textId="77777777" w:rsidR="00535C43" w:rsidRDefault="00535C43" w:rsidP="00E45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9629C9" w14:textId="77777777" w:rsidR="00535C43" w:rsidRDefault="00535C43" w:rsidP="00E450E6">
      <w:pPr>
        <w:spacing w:after="0" w:line="240" w:lineRule="auto"/>
      </w:pPr>
      <w:r>
        <w:separator/>
      </w:r>
    </w:p>
  </w:footnote>
  <w:footnote w:type="continuationSeparator" w:id="0">
    <w:p w14:paraId="3A526ECA" w14:textId="77777777" w:rsidR="00535C43" w:rsidRDefault="00535C43" w:rsidP="00E450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2C696" w14:textId="477DC397" w:rsidR="007906B0" w:rsidRDefault="00746F85" w:rsidP="007906B0">
    <w:pPr>
      <w:pStyle w:val="Header"/>
      <w:tabs>
        <w:tab w:val="clear" w:pos="4513"/>
        <w:tab w:val="clear" w:pos="9026"/>
        <w:tab w:val="left" w:pos="2985"/>
      </w:tabs>
    </w:pPr>
    <w:r>
      <w:rPr>
        <w:b/>
        <w:noProof/>
        <w:sz w:val="26"/>
        <w:szCs w:val="26"/>
        <w:lang w:val="en-US"/>
      </w:rPr>
      <w:drawing>
        <wp:anchor distT="0" distB="0" distL="114300" distR="114300" simplePos="0" relativeHeight="251663360" behindDoc="0" locked="0" layoutInCell="1" allowOverlap="1" wp14:anchorId="4FF86ED8" wp14:editId="53374B6F">
          <wp:simplePos x="0" y="0"/>
          <wp:positionH relativeFrom="column">
            <wp:posOffset>2962275</wp:posOffset>
          </wp:positionH>
          <wp:positionV relativeFrom="paragraph">
            <wp:posOffset>-481965</wp:posOffset>
          </wp:positionV>
          <wp:extent cx="1095375" cy="969645"/>
          <wp:effectExtent l="0" t="0" r="9525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375" cy="969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6B0">
      <w:rPr>
        <w:b/>
        <w:noProof/>
        <w:sz w:val="26"/>
        <w:szCs w:val="26"/>
        <w:lang w:val="en-US"/>
      </w:rPr>
      <w:drawing>
        <wp:anchor distT="0" distB="0" distL="114300" distR="114300" simplePos="0" relativeHeight="251665408" behindDoc="0" locked="0" layoutInCell="1" allowOverlap="1" wp14:anchorId="0E798B1F" wp14:editId="3402A4E1">
          <wp:simplePos x="0" y="0"/>
          <wp:positionH relativeFrom="column">
            <wp:posOffset>4276725</wp:posOffset>
          </wp:positionH>
          <wp:positionV relativeFrom="paragraph">
            <wp:posOffset>-302895</wp:posOffset>
          </wp:positionV>
          <wp:extent cx="1590675" cy="79533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7953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6B0">
      <w:rPr>
        <w:b/>
        <w:noProof/>
        <w:sz w:val="26"/>
        <w:szCs w:val="26"/>
        <w:lang w:val="en-US"/>
      </w:rPr>
      <w:drawing>
        <wp:anchor distT="0" distB="0" distL="114300" distR="114300" simplePos="0" relativeHeight="251661312" behindDoc="0" locked="0" layoutInCell="1" allowOverlap="1" wp14:anchorId="216520B2" wp14:editId="38E96E59">
          <wp:simplePos x="0" y="0"/>
          <wp:positionH relativeFrom="column">
            <wp:posOffset>1466850</wp:posOffset>
          </wp:positionH>
          <wp:positionV relativeFrom="paragraph">
            <wp:posOffset>-344805</wp:posOffset>
          </wp:positionV>
          <wp:extent cx="1095375" cy="834390"/>
          <wp:effectExtent l="0" t="0" r="9525" b="381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9959" cy="8378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6B0">
      <w:rPr>
        <w:b/>
        <w:noProof/>
        <w:sz w:val="26"/>
        <w:szCs w:val="26"/>
        <w:lang w:val="en-US"/>
      </w:rPr>
      <w:drawing>
        <wp:anchor distT="0" distB="0" distL="114300" distR="114300" simplePos="0" relativeHeight="251659264" behindDoc="0" locked="0" layoutInCell="1" allowOverlap="1" wp14:anchorId="5DFDD947" wp14:editId="45578FE0">
          <wp:simplePos x="0" y="0"/>
          <wp:positionH relativeFrom="column">
            <wp:posOffset>-85725</wp:posOffset>
          </wp:positionH>
          <wp:positionV relativeFrom="paragraph">
            <wp:posOffset>-211190</wp:posOffset>
          </wp:positionV>
          <wp:extent cx="1076325" cy="647435"/>
          <wp:effectExtent l="0" t="0" r="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7793" r="60039"/>
                  <a:stretch/>
                </pic:blipFill>
                <pic:spPr bwMode="auto">
                  <a:xfrm>
                    <a:off x="0" y="0"/>
                    <a:ext cx="1080197" cy="6497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906B0">
      <w:tab/>
    </w:r>
  </w:p>
  <w:p w14:paraId="2901369E" w14:textId="59930385" w:rsidR="00E450E6" w:rsidRDefault="007906B0" w:rsidP="007906B0">
    <w:pPr>
      <w:pStyle w:val="Header"/>
      <w:tabs>
        <w:tab w:val="clear" w:pos="4513"/>
        <w:tab w:val="clear" w:pos="9026"/>
        <w:tab w:val="left" w:pos="5205"/>
        <w:tab w:val="left" w:pos="8055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D32102"/>
    <w:multiLevelType w:val="hybridMultilevel"/>
    <w:tmpl w:val="F75E5A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13489"/>
    <w:multiLevelType w:val="multilevel"/>
    <w:tmpl w:val="317485EC"/>
    <w:lvl w:ilvl="0"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b w:val="0"/>
        <w:color w:val="000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6955FF8"/>
    <w:multiLevelType w:val="multilevel"/>
    <w:tmpl w:val="46B023F6"/>
    <w:lvl w:ilvl="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819C8"/>
    <w:multiLevelType w:val="hybridMultilevel"/>
    <w:tmpl w:val="77B27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2F1B26"/>
    <w:multiLevelType w:val="multilevel"/>
    <w:tmpl w:val="839202E0"/>
    <w:lvl w:ilvl="0"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tzQ3MjEwtzQwMzBW0lEKTi0uzszPAykwqgUA1mInXSwAAAA="/>
  </w:docVars>
  <w:rsids>
    <w:rsidRoot w:val="00E7182B"/>
    <w:rsid w:val="000054BB"/>
    <w:rsid w:val="00025386"/>
    <w:rsid w:val="00051D6A"/>
    <w:rsid w:val="000D2C18"/>
    <w:rsid w:val="0019422C"/>
    <w:rsid w:val="00224C09"/>
    <w:rsid w:val="002860FF"/>
    <w:rsid w:val="002F1AAB"/>
    <w:rsid w:val="0035156B"/>
    <w:rsid w:val="00413907"/>
    <w:rsid w:val="00453332"/>
    <w:rsid w:val="005272BB"/>
    <w:rsid w:val="00535C43"/>
    <w:rsid w:val="005D6110"/>
    <w:rsid w:val="00670ABC"/>
    <w:rsid w:val="00742DDA"/>
    <w:rsid w:val="00746F85"/>
    <w:rsid w:val="007906B0"/>
    <w:rsid w:val="007B07D2"/>
    <w:rsid w:val="007D6A89"/>
    <w:rsid w:val="008307B4"/>
    <w:rsid w:val="00837ADD"/>
    <w:rsid w:val="00871CD4"/>
    <w:rsid w:val="008B5AC1"/>
    <w:rsid w:val="009003AB"/>
    <w:rsid w:val="00923903"/>
    <w:rsid w:val="009A0193"/>
    <w:rsid w:val="00A23A0B"/>
    <w:rsid w:val="00A456BA"/>
    <w:rsid w:val="00AD50C4"/>
    <w:rsid w:val="00AF16D3"/>
    <w:rsid w:val="00B74DD9"/>
    <w:rsid w:val="00BD1F1C"/>
    <w:rsid w:val="00BE4C59"/>
    <w:rsid w:val="00BE72A0"/>
    <w:rsid w:val="00C14D34"/>
    <w:rsid w:val="00C323AC"/>
    <w:rsid w:val="00D62841"/>
    <w:rsid w:val="00D7463F"/>
    <w:rsid w:val="00E35A9A"/>
    <w:rsid w:val="00E450E6"/>
    <w:rsid w:val="00E7182B"/>
    <w:rsid w:val="00E83D2B"/>
    <w:rsid w:val="00E91510"/>
    <w:rsid w:val="00F47EF4"/>
    <w:rsid w:val="00F70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71264"/>
  <w15:docId w15:val="{57506706-0943-403C-AF80-56463C064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2C16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703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703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E5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15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157D"/>
  </w:style>
  <w:style w:type="paragraph" w:styleId="Footer">
    <w:name w:val="footer"/>
    <w:basedOn w:val="Normal"/>
    <w:link w:val="FooterChar"/>
    <w:uiPriority w:val="99"/>
    <w:unhideWhenUsed/>
    <w:rsid w:val="00E315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157D"/>
  </w:style>
  <w:style w:type="paragraph" w:customStyle="1" w:styleId="pf0">
    <w:name w:val="pf0"/>
    <w:basedOn w:val="Normal"/>
    <w:rsid w:val="00D863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D86316"/>
    <w:rPr>
      <w:rFonts w:ascii="Segoe UI" w:hAnsi="Segoe UI" w:cs="Segoe UI" w:hint="default"/>
      <w:sz w:val="18"/>
      <w:szCs w:val="1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1D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D6A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2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22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9422C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7E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17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vanvpt@ueh.edu.vn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cCMhw8BoCGlYePogm40d/3C5Xg==">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3E08ACA-905A-48E5-923D-02ABDF1B9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22</Words>
  <Characters>753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 Vo</dc:creator>
  <cp:lastModifiedBy>thu dang</cp:lastModifiedBy>
  <cp:revision>2</cp:revision>
  <cp:lastPrinted>2022-05-13T02:17:00Z</cp:lastPrinted>
  <dcterms:created xsi:type="dcterms:W3CDTF">2022-05-20T22:09:00Z</dcterms:created>
  <dcterms:modified xsi:type="dcterms:W3CDTF">2022-05-20T22:09:00Z</dcterms:modified>
</cp:coreProperties>
</file>